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B2E626D" w14:textId="676A04C6" w:rsidR="0088155F" w:rsidRPr="00343B65" w:rsidRDefault="00E93564">
      <w:pPr>
        <w:rPr>
          <w:b/>
          <w:bCs/>
          <w:sz w:val="44"/>
          <w:szCs w:val="44"/>
        </w:rPr>
      </w:pPr>
      <w:r w:rsidRPr="00343B65">
        <w:rPr>
          <w:b/>
          <w:bCs/>
          <w:sz w:val="44"/>
          <w:szCs w:val="44"/>
        </w:rPr>
        <w:t>Selenium With C# automation for ‘</w:t>
      </w:r>
      <w:proofErr w:type="spellStart"/>
      <w:r w:rsidRPr="00343B65">
        <w:rPr>
          <w:b/>
          <w:bCs/>
          <w:sz w:val="44"/>
          <w:szCs w:val="44"/>
        </w:rPr>
        <w:t>knockrentals</w:t>
      </w:r>
      <w:proofErr w:type="spellEnd"/>
      <w:proofErr w:type="gramStart"/>
      <w:r w:rsidRPr="00343B65">
        <w:rPr>
          <w:b/>
          <w:bCs/>
          <w:sz w:val="44"/>
          <w:szCs w:val="44"/>
        </w:rPr>
        <w:t>’  application</w:t>
      </w:r>
      <w:proofErr w:type="gramEnd"/>
    </w:p>
    <w:p w14:paraId="694603E2" w14:textId="3E0FDAC8" w:rsidR="004F4042" w:rsidRDefault="004F4042"/>
    <w:p w14:paraId="0148F0CB" w14:textId="7A7FB7C8" w:rsidR="004F4042" w:rsidRDefault="004F4042">
      <w:r>
        <w:t>Execution Report:</w:t>
      </w:r>
    </w:p>
    <w:p w14:paraId="69FD33C0" w14:textId="31B72D09" w:rsidR="004F4042" w:rsidRDefault="004F4042"/>
    <w:p w14:paraId="5B477567" w14:textId="7809854A" w:rsidR="004F4042" w:rsidRDefault="004F4042">
      <w:r>
        <w:rPr>
          <w:noProof/>
        </w:rPr>
        <w:drawing>
          <wp:inline distT="0" distB="0" distL="0" distR="0" wp14:anchorId="204B5A4D" wp14:editId="638B2CEE">
            <wp:extent cx="5943600" cy="334708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4997D8" w14:textId="5E0EF7AA" w:rsidR="00E93564" w:rsidRDefault="00E93564"/>
    <w:p w14:paraId="7F400C1F" w14:textId="1DB14C1C" w:rsidR="004F4042" w:rsidRDefault="004F4042">
      <w:r>
        <w:t>Execution Video Link:</w:t>
      </w:r>
    </w:p>
    <w:p w14:paraId="693B296E" w14:textId="41C0B896" w:rsidR="004F4042" w:rsidRDefault="00C70C40">
      <w:hyperlink r:id="rId8" w:history="1">
        <w:r w:rsidRPr="008B54F5">
          <w:rPr>
            <w:rStyle w:val="Hyperlink"/>
          </w:rPr>
          <w:t>https://www.screencast.com/t/xxvANaOwt</w:t>
        </w:r>
      </w:hyperlink>
    </w:p>
    <w:p w14:paraId="54AA6F52" w14:textId="77777777" w:rsidR="004F4042" w:rsidRDefault="004F4042" w:rsidP="004F4042">
      <w:pPr>
        <w:ind w:right="-1440"/>
      </w:pPr>
    </w:p>
    <w:p w14:paraId="5E067698" w14:textId="62BE848E" w:rsidR="00E93564" w:rsidRDefault="001C3D81" w:rsidP="001C3D81">
      <w:pPr>
        <w:pStyle w:val="ListParagraph"/>
        <w:numPr>
          <w:ilvl w:val="0"/>
          <w:numId w:val="1"/>
        </w:numPr>
      </w:pPr>
      <w:r>
        <w:t xml:space="preserve">We created a framework with </w:t>
      </w:r>
      <w:proofErr w:type="spellStart"/>
      <w:r>
        <w:t>Nunit</w:t>
      </w:r>
      <w:proofErr w:type="spellEnd"/>
      <w:r>
        <w:t xml:space="preserve"> framework architecture.</w:t>
      </w:r>
    </w:p>
    <w:p w14:paraId="1BB9CA60" w14:textId="5926A477" w:rsidR="001C3D81" w:rsidRDefault="001C3D81" w:rsidP="001C3D81">
      <w:pPr>
        <w:pStyle w:val="ListParagraph"/>
        <w:numPr>
          <w:ilvl w:val="0"/>
          <w:numId w:val="1"/>
        </w:numPr>
      </w:pPr>
      <w:r>
        <w:t>Once solution download from the Repository……………………………….</w:t>
      </w:r>
    </w:p>
    <w:p w14:paraId="3A804937" w14:textId="35D7C1AB" w:rsidR="001C3D81" w:rsidRDefault="001C3D81" w:rsidP="001C3D81"/>
    <w:p w14:paraId="312D9F94" w14:textId="40E34A10" w:rsidR="001C3D81" w:rsidRDefault="001C3D81" w:rsidP="001C3D81">
      <w:r>
        <w:t>Prerequisites:</w:t>
      </w:r>
    </w:p>
    <w:p w14:paraId="6A9D0D45" w14:textId="2612F885" w:rsidR="001C3D81" w:rsidRDefault="001C3D81" w:rsidP="001C3D81"/>
    <w:p w14:paraId="40D4C1BC" w14:textId="4D462D02" w:rsidR="001C3D81" w:rsidRDefault="001C3D81" w:rsidP="001C3D81">
      <w:pPr>
        <w:pStyle w:val="ListParagraph"/>
        <w:numPr>
          <w:ilvl w:val="0"/>
          <w:numId w:val="2"/>
        </w:numPr>
      </w:pPr>
      <w:r>
        <w:t>Visual Studio should be installed in machine</w:t>
      </w:r>
    </w:p>
    <w:p w14:paraId="183986FC" w14:textId="7E5C706A" w:rsidR="001C3D81" w:rsidRDefault="001C3D81" w:rsidP="001C3D81">
      <w:pPr>
        <w:pStyle w:val="ListParagraph"/>
        <w:numPr>
          <w:ilvl w:val="0"/>
          <w:numId w:val="2"/>
        </w:numPr>
      </w:pPr>
      <w:r>
        <w:t xml:space="preserve">Extract the downloaded solution </w:t>
      </w:r>
    </w:p>
    <w:p w14:paraId="3B5192B6" w14:textId="5F473570" w:rsidR="001C3D81" w:rsidRDefault="001C3D81" w:rsidP="001C3D81">
      <w:pPr>
        <w:pStyle w:val="ListParagraph"/>
        <w:numPr>
          <w:ilvl w:val="0"/>
          <w:numId w:val="2"/>
        </w:numPr>
      </w:pPr>
      <w:r>
        <w:t>Open the Solution. Once Open the solution it looks like below</w:t>
      </w:r>
    </w:p>
    <w:p w14:paraId="49DA00AC" w14:textId="2E3664AF" w:rsidR="001C3D81" w:rsidRDefault="001C3D81" w:rsidP="001C3D81">
      <w:pPr>
        <w:pStyle w:val="ListParagraph"/>
        <w:rPr>
          <w:noProof/>
        </w:rPr>
      </w:pPr>
    </w:p>
    <w:p w14:paraId="77C16B02" w14:textId="72EF5200" w:rsidR="001C3D81" w:rsidRDefault="001C3D81" w:rsidP="001C3D81">
      <w:pPr>
        <w:pStyle w:val="ListParagraph"/>
      </w:pPr>
      <w:r>
        <w:rPr>
          <w:noProof/>
        </w:rPr>
        <w:drawing>
          <wp:inline distT="0" distB="0" distL="0" distR="0" wp14:anchorId="679BDBD9" wp14:editId="614E0B7E">
            <wp:extent cx="5000625" cy="509587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00625" cy="509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29BB84" w14:textId="760B97FB" w:rsidR="00C96521" w:rsidRDefault="00C96521" w:rsidP="001C3D81">
      <w:pPr>
        <w:pStyle w:val="ListParagraph"/>
      </w:pPr>
    </w:p>
    <w:p w14:paraId="35D28101" w14:textId="0E44C220" w:rsidR="00C96521" w:rsidRDefault="00C96521" w:rsidP="00C96521">
      <w:pPr>
        <w:pStyle w:val="ListParagraph"/>
        <w:numPr>
          <w:ilvl w:val="0"/>
          <w:numId w:val="2"/>
        </w:numPr>
      </w:pPr>
      <w:r>
        <w:t>Clean the solution and Build the Solution once loaded like above.</w:t>
      </w:r>
    </w:p>
    <w:p w14:paraId="7ED7F9D9" w14:textId="029D2FDB" w:rsidR="00C96521" w:rsidRDefault="00C96521" w:rsidP="00C96521">
      <w:pPr>
        <w:pStyle w:val="ListParagraph"/>
        <w:numPr>
          <w:ilvl w:val="0"/>
          <w:numId w:val="2"/>
        </w:numPr>
      </w:pPr>
      <w:r>
        <w:t>To clean and build right click on the project able to view clean and build options.</w:t>
      </w:r>
    </w:p>
    <w:p w14:paraId="634197F5" w14:textId="6FA600A8" w:rsidR="00C96521" w:rsidRDefault="00C96521" w:rsidP="00C96521">
      <w:pPr>
        <w:pStyle w:val="ListParagraph"/>
        <w:numPr>
          <w:ilvl w:val="0"/>
          <w:numId w:val="2"/>
        </w:numPr>
      </w:pPr>
      <w:r>
        <w:t>After successful build message. To run the test case</w:t>
      </w:r>
      <w:r w:rsidR="00B10F2F">
        <w:t xml:space="preserve"> please follow below steps</w:t>
      </w:r>
    </w:p>
    <w:p w14:paraId="2360DE7E" w14:textId="1E97B26C" w:rsidR="00B10F2F" w:rsidRDefault="00B10F2F" w:rsidP="00C96521">
      <w:pPr>
        <w:pStyle w:val="ListParagraph"/>
        <w:numPr>
          <w:ilvl w:val="0"/>
          <w:numId w:val="2"/>
        </w:numPr>
      </w:pPr>
      <w:r>
        <w:t>Click on ‘Test’ in the Menu Items and click on ‘Test Explorer’.</w:t>
      </w:r>
    </w:p>
    <w:p w14:paraId="3CA4AEE1" w14:textId="6947B457" w:rsidR="00B10F2F" w:rsidRDefault="00422787" w:rsidP="00C96521">
      <w:pPr>
        <w:pStyle w:val="ListParagraph"/>
        <w:numPr>
          <w:ilvl w:val="0"/>
          <w:numId w:val="2"/>
        </w:numPr>
      </w:pPr>
      <w:r>
        <w:t xml:space="preserve">Observed Test Explorer displayed like below </w:t>
      </w:r>
    </w:p>
    <w:p w14:paraId="7EDE6650" w14:textId="4A3EBFD0" w:rsidR="00422787" w:rsidRDefault="00422787" w:rsidP="00422787">
      <w:pPr>
        <w:pStyle w:val="ListParagraph"/>
      </w:pPr>
      <w:r>
        <w:rPr>
          <w:noProof/>
        </w:rPr>
        <w:drawing>
          <wp:inline distT="0" distB="0" distL="0" distR="0" wp14:anchorId="64515EA9" wp14:editId="660FC1C3">
            <wp:extent cx="4159250" cy="547687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59250" cy="5476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3DA92" w14:textId="16591FC5" w:rsidR="00C96521" w:rsidRDefault="00856280" w:rsidP="00856280">
      <w:pPr>
        <w:pStyle w:val="ListParagraph"/>
        <w:numPr>
          <w:ilvl w:val="0"/>
          <w:numId w:val="2"/>
        </w:numPr>
      </w:pPr>
      <w:r>
        <w:t>Right click on ‘’Tc_01’ and click run to test cases execution.</w:t>
      </w:r>
    </w:p>
    <w:p w14:paraId="74249930" w14:textId="6B0BE8C5" w:rsidR="00C70C40" w:rsidRDefault="00C70C40" w:rsidP="00C70C40"/>
    <w:p w14:paraId="57263CAC" w14:textId="15CBED44" w:rsidR="002A7AFF" w:rsidRDefault="002A7AFF" w:rsidP="002A7AFF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2A7AFF">
        <w:rPr>
          <w:rFonts w:ascii="Segoe UI" w:eastAsia="Times New Roman" w:hAnsi="Segoe UI" w:cs="Segoe UI"/>
          <w:color w:val="24292E"/>
          <w:sz w:val="24"/>
          <w:szCs w:val="24"/>
        </w:rPr>
        <w:t>How can this test be extended?</w:t>
      </w:r>
    </w:p>
    <w:p w14:paraId="5233E80B" w14:textId="44D85AAE" w:rsidR="002A7AFF" w:rsidRPr="002A7AFF" w:rsidRDefault="002A7AFF" w:rsidP="00352A9B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</w:pPr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This Test can be Validate the schedule a tou</w:t>
      </w:r>
      <w:r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r</w:t>
      </w:r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functionality. And for extended we can </w:t>
      </w:r>
      <w:proofErr w:type="gramStart"/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adding</w:t>
      </w:r>
      <w:proofErr w:type="gramEnd"/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more functionality automation script.</w:t>
      </w:r>
    </w:p>
    <w:p w14:paraId="70F2711E" w14:textId="54D9DCC6" w:rsidR="002A7AFF" w:rsidRDefault="002A7AFF" w:rsidP="002A7AF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2A7AFF">
        <w:rPr>
          <w:rFonts w:ascii="Segoe UI" w:eastAsia="Times New Roman" w:hAnsi="Segoe UI" w:cs="Segoe UI"/>
          <w:color w:val="24292E"/>
          <w:sz w:val="24"/>
          <w:szCs w:val="24"/>
        </w:rPr>
        <w:t>How else could this feature be tested?</w:t>
      </w:r>
    </w:p>
    <w:p w14:paraId="44F785C6" w14:textId="24633C94" w:rsidR="00A10364" w:rsidRPr="002A7AFF" w:rsidRDefault="00A10364" w:rsidP="002A7AF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</w:pPr>
      <w:r w:rsidRPr="00A10364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Each feature performed with assertion in our code to validate the functionality.</w:t>
      </w:r>
    </w:p>
    <w:p w14:paraId="1FEA758D" w14:textId="3B1BAD5D" w:rsidR="002A7AFF" w:rsidRDefault="002A7AFF" w:rsidP="002A7AF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2A7AFF">
        <w:rPr>
          <w:rFonts w:ascii="Segoe UI" w:eastAsia="Times New Roman" w:hAnsi="Segoe UI" w:cs="Segoe UI"/>
          <w:color w:val="24292E"/>
          <w:sz w:val="24"/>
          <w:szCs w:val="24"/>
        </w:rPr>
        <w:t>What assumptions did you make when writing this test?</w:t>
      </w:r>
    </w:p>
    <w:p w14:paraId="2FD68EB2" w14:textId="27290FAA" w:rsidR="002A7AFF" w:rsidRPr="002A7AFF" w:rsidRDefault="002A7AFF" w:rsidP="002A7AF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</w:pPr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In Terms of Automation script.  Inspect each and every field </w:t>
      </w:r>
      <w:proofErr w:type="gramStart"/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objects</w:t>
      </w:r>
      <w:proofErr w:type="gramEnd"/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and identify with multiple option like ID, Name, Class, </w:t>
      </w:r>
      <w:proofErr w:type="spellStart"/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Xpaths</w:t>
      </w:r>
      <w:proofErr w:type="spellEnd"/>
      <w:r w:rsidRPr="002A7AFF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etc. used to click an objects with selenium web driver.</w:t>
      </w:r>
    </w:p>
    <w:p w14:paraId="00AC5A33" w14:textId="0EF4EBB2" w:rsidR="002A7AFF" w:rsidRDefault="002A7AFF" w:rsidP="002A7AF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</w:rPr>
      </w:pPr>
      <w:r w:rsidRPr="002A7AFF">
        <w:rPr>
          <w:rFonts w:ascii="Segoe UI" w:eastAsia="Times New Roman" w:hAnsi="Segoe UI" w:cs="Segoe UI"/>
          <w:color w:val="24292E"/>
          <w:sz w:val="24"/>
          <w:szCs w:val="24"/>
        </w:rPr>
        <w:t>How could this test be integrated into a CI/CD pipeline?</w:t>
      </w:r>
    </w:p>
    <w:p w14:paraId="6502B7B9" w14:textId="2A0897CC" w:rsidR="002A7AFF" w:rsidRPr="00613B2E" w:rsidRDefault="002A7AFF" w:rsidP="002A7AFF">
      <w:pPr>
        <w:numPr>
          <w:ilvl w:val="0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</w:pPr>
      <w:r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This </w:t>
      </w:r>
      <w:proofErr w:type="spellStart"/>
      <w:r w:rsidR="00613B2E"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Nunit</w:t>
      </w:r>
      <w:proofErr w:type="spellEnd"/>
      <w:r w:rsidR="00613B2E"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framework</w:t>
      </w:r>
      <w:r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is more flexible to integrate Ci/CD pipelines in Azure.</w:t>
      </w:r>
    </w:p>
    <w:p w14:paraId="7C24A2DA" w14:textId="185C034D" w:rsidR="002A7AFF" w:rsidRPr="00613B2E" w:rsidRDefault="002A7AFF" w:rsidP="002A7AFF">
      <w:pPr>
        <w:pStyle w:val="ListParagraph"/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</w:pPr>
      <w:r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Once the solution is pushed in azure repository section</w:t>
      </w:r>
    </w:p>
    <w:p w14:paraId="1CF750EE" w14:textId="4F9EB5B5" w:rsidR="002A7AFF" w:rsidRPr="00613B2E" w:rsidRDefault="002A7AFF" w:rsidP="002A7AFF">
      <w:pPr>
        <w:pStyle w:val="ListParagraph"/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</w:pPr>
      <w:r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We create a pipeline to run Automation scripts on dedicated agents.</w:t>
      </w:r>
    </w:p>
    <w:p w14:paraId="16ADBECB" w14:textId="4168D64B" w:rsidR="002A7AFF" w:rsidRPr="00613B2E" w:rsidRDefault="00613B2E" w:rsidP="002A7AFF">
      <w:pPr>
        <w:pStyle w:val="ListParagraph"/>
        <w:numPr>
          <w:ilvl w:val="1"/>
          <w:numId w:val="4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</w:pPr>
      <w:r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We can schedule a</w:t>
      </w:r>
      <w:r w:rsidR="00C60814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n</w:t>
      </w:r>
      <w:r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execution</w:t>
      </w:r>
      <w:r w:rsidR="00C60814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 xml:space="preserve"> on scheduled time</w:t>
      </w:r>
      <w:r w:rsidRPr="00613B2E">
        <w:rPr>
          <w:rFonts w:ascii="Segoe UI" w:eastAsia="Times New Roman" w:hAnsi="Segoe UI" w:cs="Segoe UI"/>
          <w:color w:val="24292E"/>
          <w:sz w:val="24"/>
          <w:szCs w:val="24"/>
          <w:highlight w:val="yellow"/>
        </w:rPr>
        <w:t>.</w:t>
      </w:r>
    </w:p>
    <w:p w14:paraId="69181934" w14:textId="799D12DE" w:rsidR="00613B2E" w:rsidRPr="002A7AFF" w:rsidRDefault="00613B2E" w:rsidP="00613B2E">
      <w:pPr>
        <w:pStyle w:val="ListParagraph"/>
        <w:shd w:val="clear" w:color="auto" w:fill="FFFFFF"/>
        <w:spacing w:before="60" w:after="100" w:afterAutospacing="1" w:line="240" w:lineRule="auto"/>
        <w:ind w:left="1440"/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6760FDA4" w14:textId="77777777" w:rsidR="00856280" w:rsidRDefault="00856280" w:rsidP="00856280"/>
    <w:sectPr w:rsidR="008562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2EF027" w14:textId="77777777" w:rsidR="00FE1D46" w:rsidRDefault="00FE1D46" w:rsidP="004F4042">
      <w:pPr>
        <w:spacing w:after="0" w:line="240" w:lineRule="auto"/>
      </w:pPr>
      <w:r>
        <w:separator/>
      </w:r>
    </w:p>
  </w:endnote>
  <w:endnote w:type="continuationSeparator" w:id="0">
    <w:p w14:paraId="195CC344" w14:textId="77777777" w:rsidR="00FE1D46" w:rsidRDefault="00FE1D46" w:rsidP="004F40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FDC2B8" w14:textId="77777777" w:rsidR="00FE1D46" w:rsidRDefault="00FE1D46" w:rsidP="004F4042">
      <w:pPr>
        <w:spacing w:after="0" w:line="240" w:lineRule="auto"/>
      </w:pPr>
      <w:r>
        <w:separator/>
      </w:r>
    </w:p>
  </w:footnote>
  <w:footnote w:type="continuationSeparator" w:id="0">
    <w:p w14:paraId="39109C5A" w14:textId="77777777" w:rsidR="00FE1D46" w:rsidRDefault="00FE1D46" w:rsidP="004F404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B32B34"/>
    <w:multiLevelType w:val="hybridMultilevel"/>
    <w:tmpl w:val="4328D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A64AD"/>
    <w:multiLevelType w:val="multilevel"/>
    <w:tmpl w:val="F0A8FC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2DF3F9A"/>
    <w:multiLevelType w:val="hybridMultilevel"/>
    <w:tmpl w:val="1B32BC7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0D189C"/>
    <w:multiLevelType w:val="hybridMultilevel"/>
    <w:tmpl w:val="089212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sjQxNbMwMzKxMDNW0lEKTi0uzszPAykwrAUAzXRbiywAAAA="/>
  </w:docVars>
  <w:rsids>
    <w:rsidRoot w:val="00AE5959"/>
    <w:rsid w:val="001C3D81"/>
    <w:rsid w:val="002A7AFF"/>
    <w:rsid w:val="00343B65"/>
    <w:rsid w:val="0039701E"/>
    <w:rsid w:val="00422787"/>
    <w:rsid w:val="0045334A"/>
    <w:rsid w:val="004F4042"/>
    <w:rsid w:val="00613B2E"/>
    <w:rsid w:val="007E67F9"/>
    <w:rsid w:val="00856280"/>
    <w:rsid w:val="0088155F"/>
    <w:rsid w:val="00A10364"/>
    <w:rsid w:val="00AE5959"/>
    <w:rsid w:val="00B10F2F"/>
    <w:rsid w:val="00C60814"/>
    <w:rsid w:val="00C70C40"/>
    <w:rsid w:val="00C96521"/>
    <w:rsid w:val="00E93564"/>
    <w:rsid w:val="00FE1D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DB3AD6"/>
  <w15:chartTrackingRefBased/>
  <w15:docId w15:val="{FB6CD90A-FBA8-4F0E-83E4-35D114BCB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3D8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F40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4042"/>
  </w:style>
  <w:style w:type="paragraph" w:styleId="Footer">
    <w:name w:val="footer"/>
    <w:basedOn w:val="Normal"/>
    <w:link w:val="FooterChar"/>
    <w:uiPriority w:val="99"/>
    <w:unhideWhenUsed/>
    <w:rsid w:val="004F404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4042"/>
  </w:style>
  <w:style w:type="character" w:styleId="Hyperlink">
    <w:name w:val="Hyperlink"/>
    <w:basedOn w:val="DefaultParagraphFont"/>
    <w:uiPriority w:val="99"/>
    <w:unhideWhenUsed/>
    <w:rsid w:val="00C70C4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0C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524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creencast.com/t/xxvANaOwt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255</Words>
  <Characters>145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ka Alemu</dc:creator>
  <cp:keywords/>
  <dc:description/>
  <cp:lastModifiedBy>Beka Alemu</cp:lastModifiedBy>
  <cp:revision>18</cp:revision>
  <dcterms:created xsi:type="dcterms:W3CDTF">2020-12-07T15:44:00Z</dcterms:created>
  <dcterms:modified xsi:type="dcterms:W3CDTF">2020-12-07T17:25:00Z</dcterms:modified>
</cp:coreProperties>
</file>